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armacist position at [Pharmacy Name] in Belgium Brussels. With a deep understanding of pharmaceutical practices, a commitment to patient care, and extensive experience in a dynamic healthcare environment, I am confident that my skills and passion align perfectly with the values of your organization. As a dedicated pharmacist who has consistently prioritized precision, professionalism, and innovation in medication management, I am eager to contribute to the excellence of healthcare services in Belgium Brussels.</w:t>
      </w:r>
    </w:p>
    <w:p>
      <w:pPr>
        <w:pStyle w:val="BodyText"/>
      </w:pPr>
      <w:r>
        <w:t xml:space="preserve">Having worked as a Pharmacist for over [X years] in [previous location/country], I have developed a comprehensive understanding of pharmacy operations, from prescription verification and medication counseling to inventory management and regulatory compliance. My career has been defined by a strong focus on patient safety, ensuring that every individual receives the right medication at the right time, while also fostering trust through clear communication. In Belgium Brussels, where healthcare is deeply integrated into the community and cultural diversity requires nuanced approaches to care, I believe my background equips me to thrive in this vibrant environment.</w:t>
      </w:r>
    </w:p>
    <w:bookmarkStart w:id="20" w:name="professional-expertise-as-a-pharmacist"/>
    <w:p>
      <w:pPr>
        <w:pStyle w:val="Heading2"/>
      </w:pPr>
      <w:r>
        <w:t xml:space="preserve">Professional Expertise as a Pharmacist</w:t>
      </w:r>
    </w:p>
    <w:p>
      <w:pPr>
        <w:pStyle w:val="FirstParagraph"/>
      </w:pPr>
      <w:r>
        <w:t xml:space="preserve">As a Pharmacist, I have consistently demonstrated expertise in interpreting medical prescriptions, managing pharmaceutical products, and collaborating with healthcare professionals. My ability to stay updated on the latest advancements in pharmacology and drug therapies has allowed me to provide informed recommendations to patients and colleagues alike. In Belgium Brussels, where the healthcare system is renowned for its high standards and patient-centered care, I am committed to upholding these principles through my work.</w:t>
      </w:r>
    </w:p>
    <w:p>
      <w:pPr>
        <w:pStyle w:val="BodyText"/>
      </w:pPr>
      <w:r>
        <w:t xml:space="preserve">One of my core strengths lies in my ability to adapt to diverse healthcare settings. Whether working in a community pharmacy or a clinical setting, I have consistently prioritized the unique needs of each patient. In Belgium Brussels, where the population includes individuals from across Europe and beyond, this adaptability is essential. My multilingual skills (e.g., English, French, [other languages]) enable me to communicate effectively with patients and colleagues, ensuring that language barriers do not hinder access to quality care.</w:t>
      </w:r>
    </w:p>
    <w:bookmarkEnd w:id="20"/>
    <w:bookmarkStart w:id="21" w:name="X5d48ee6c063968ac74f58a5f892308cd3e7e729"/>
    <w:p>
      <w:pPr>
        <w:pStyle w:val="Heading2"/>
      </w:pPr>
      <w:r>
        <w:t xml:space="preserve">Understanding of Belgium Brussels Healthcare System</w:t>
      </w:r>
    </w:p>
    <w:p>
      <w:pPr>
        <w:pStyle w:val="FirstParagraph"/>
      </w:pPr>
      <w:r>
        <w:t xml:space="preserve">Belgium Brussels is a hub of innovation and cultural exchange, and its healthcare system reflects this dynamism. As a Pharmacist, I recognize the importance of aligning with local regulations, such as those governed by the Belgian National Institute for Health and Disability Insurance (INAMI) and the Federal Agency for Medicines and Health Products (FAMHP). My experience in navigating complex pharmaceutical frameworks has prepared me to comply with these standards while maintaining a focus on patient well-being.</w:t>
      </w:r>
    </w:p>
    <w:p>
      <w:pPr>
        <w:pStyle w:val="BodyText"/>
      </w:pPr>
      <w:r>
        <w:t xml:space="preserve">Moreover, I am familiar with the collaborative nature of healthcare in Belgium Brussels, where pharmacists often work closely with general practitioners, specialists, and other medical professionals. This teamwork-oriented approach resonates with my own philosophy of delivering holistic care. By leveraging my knowledge of Belgian pharmaceutical guidelines and my dedication to continuous learning, I am prepared to contribute to your pharmacy’s mission of excellence.</w:t>
      </w:r>
    </w:p>
    <w:bookmarkEnd w:id="21"/>
    <w:bookmarkStart w:id="22" w:name="passion-for-patient-centered-care"/>
    <w:p>
      <w:pPr>
        <w:pStyle w:val="Heading2"/>
      </w:pPr>
      <w:r>
        <w:t xml:space="preserve">Passion for Patient-Centered Care</w:t>
      </w:r>
    </w:p>
    <w:p>
      <w:pPr>
        <w:pStyle w:val="FirstParagraph"/>
      </w:pPr>
      <w:r>
        <w:t xml:space="preserve">At the heart of my career as a Pharmacist is a deep commitment to patient-centered care. I believe that every interaction with a patient is an opportunity to educate, support, and empower them in their health journey. In Belgium Brussels, where the fast-paced urban environment demands efficiency without compromising quality, I have developed strategies to balance productivity with personalized attention. Whether counseling patients on medication adherence or addressing concerns about side effects, I strive to create a welcoming and inclusive space for all individuals.</w:t>
      </w:r>
    </w:p>
    <w:p>
      <w:pPr>
        <w:pStyle w:val="BodyText"/>
      </w:pPr>
      <w:r>
        <w:t xml:space="preserve">My experience in [specific area of pharmacy, e.g., compounding, chronic disease management, or clinical pharmacy] has further strengthened my ability to address complex healthcare needs. For instance, during my time at [previous employer], I led initiatives to improve medication safety protocols and reduce prescription errors by 20%. These achievements reflect my dedication to precision and innovation—qualities that I am eager to bring to your team in Belgium Brussels.</w:t>
      </w:r>
    </w:p>
    <w:bookmarkEnd w:id="22"/>
    <w:bookmarkStart w:id="23" w:name="why-belgium-brussels"/>
    <w:p>
      <w:pPr>
        <w:pStyle w:val="Heading2"/>
      </w:pPr>
      <w:r>
        <w:t xml:space="preserve">Why Belgium Brussels?</w:t>
      </w:r>
    </w:p>
    <w:p>
      <w:pPr>
        <w:pStyle w:val="FirstParagraph"/>
      </w:pPr>
      <w:r>
        <w:t xml:space="preserve">Brussels, as the capital of Belgium and a gateway to Europe, offers a unique blend of tradition and modernity. The city’s diverse population and international presence make it an ideal setting for a Pharmacist who values cultural competence and adaptability. I am particularly drawn to the opportunity to work in this dynamic environment, where healthcare professionals collaborate across borders to address global health challenges.</w:t>
      </w:r>
    </w:p>
    <w:p>
      <w:pPr>
        <w:pStyle w:val="BodyText"/>
      </w:pPr>
      <w:r>
        <w:t xml:space="preserve">Additionally, the growing emphasis on digital transformation in Belgium’s healthcare sector aligns with my interest in leveraging technology to enhance patient outcomes. Whether through electronic prescribing systems or data-driven medication management tools, I am excited about the prospect of contributing to cutting-edge practices in your pharmacy.</w:t>
      </w:r>
    </w:p>
    <w:bookmarkEnd w:id="23"/>
    <w:bookmarkStart w:id="24" w:name="conclusion"/>
    <w:p>
      <w:pPr>
        <w:pStyle w:val="Heading2"/>
      </w:pPr>
      <w:r>
        <w:t xml:space="preserve">Conclusion</w:t>
      </w:r>
    </w:p>
    <w:p>
      <w:pPr>
        <w:pStyle w:val="FirstParagraph"/>
      </w:pPr>
      <w:r>
        <w:t xml:space="preserve">In conclusion, I am enthusiastic about the opportunity to join [Pharmacy Name] as a Pharmacist in Belgium Brussels. My qualifications, combined with my passion for healthcare and commitment to excellence, make me a strong candidate for this role. I am confident that my experience in pharmaceutical services, coupled with my adaptability and dedication to patient care, will enable me to make meaningful contributions to your team.</w:t>
      </w:r>
    </w:p>
    <w:p>
      <w:pPr>
        <w:pStyle w:val="BodyText"/>
      </w:pPr>
      <w:r>
        <w:t xml:space="preserve">Thank you for considering my application. I would welcome the opportunity to discuss how my skills and experiences align with the goals of your pharmacy. Please feel free to contact me at [phone number] or [email address] at your earliest convenience. I look forward to the possibility of contributing to the continued success of [Pharmacy Name] in Belgium Brussels.</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Belgium Brussels</dc:title>
  <dc:creator/>
  <dc:language>en</dc:language>
  <cp:keywords/>
  <dcterms:created xsi:type="dcterms:W3CDTF">2025-12-10T14:04:54Z</dcterms:created>
  <dcterms:modified xsi:type="dcterms:W3CDTF">2025-12-10T14:04:54Z</dcterms:modified>
</cp:coreProperties>
</file>

<file path=docProps/custom.xml><?xml version="1.0" encoding="utf-8"?>
<Properties xmlns="http://schemas.openxmlformats.org/officeDocument/2006/custom-properties" xmlns:vt="http://schemas.openxmlformats.org/officeDocument/2006/docPropsVTypes"/>
</file>